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VAD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28</w:t>
      </w:r>
      <w:r>
        <w:t xml:space="preserve"> </w:t>
      </w:r>
      <w:r>
        <w:t xml:space="preserve">กันย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1.52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ทดสอบทดสอบทดสอบมสธ 1/62 โทรศัพท์ Samsung j2 Prime ทดสอบทดสอบ 123 ทดสอบทดสอบ ทดสอบทดสอบทดสอบ 123 ทดสอบทดสอบ สวัสดีครับ ครับ เป็นโสด M16 สอบทดสอบ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VAD</dc:title>
  <dc:creator/>
  <cp:keywords/>
  <dcterms:created xsi:type="dcterms:W3CDTF">2022-09-28T06:49:23Z</dcterms:created>
  <dcterms:modified xsi:type="dcterms:W3CDTF">2022-09-28T06:49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28 กันยายน 2565 เวลา 11.52 น.</vt:lpwstr>
  </property>
  <property fmtid="{D5CDD505-2E9C-101B-9397-08002B2CF9AE}" pid="3" name="subtitle">
    <vt:lpwstr/>
  </property>
</Properties>
</file>